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FDB96" w14:textId="151EC539" w:rsidR="0030170A" w:rsidRPr="00E424B6" w:rsidRDefault="00053998" w:rsidP="00053998">
      <w:pPr>
        <w:jc w:val="center"/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</w:pPr>
      <w:r w:rsidRPr="00E424B6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DENMARK TECHNICAL COLLEGE</w:t>
      </w:r>
    </w:p>
    <w:p w14:paraId="6E87F6F6" w14:textId="77777777" w:rsidR="00053998" w:rsidRPr="00E424B6" w:rsidRDefault="00053998" w:rsidP="00053998">
      <w:pPr>
        <w:jc w:val="center"/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</w:pPr>
      <w:r w:rsidRPr="00E424B6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Course Reinstatement Request Form</w:t>
      </w:r>
    </w:p>
    <w:p w14:paraId="711A23AA" w14:textId="77777777" w:rsidR="00053998" w:rsidRPr="00E424B6" w:rsidRDefault="00053998" w:rsidP="00053998">
      <w:pPr>
        <w:rPr>
          <w:rFonts w:ascii="Times New Roman" w:hAnsi="Times New Roman" w:cs="Times New Roman"/>
          <w:b/>
          <w:sz w:val="24"/>
          <w:szCs w:val="24"/>
        </w:rPr>
      </w:pPr>
      <w:r w:rsidRPr="00E424B6">
        <w:rPr>
          <w:rFonts w:ascii="Times New Roman" w:hAnsi="Times New Roman" w:cs="Times New Roman"/>
          <w:b/>
          <w:sz w:val="24"/>
          <w:szCs w:val="24"/>
        </w:rPr>
        <w:t>This form is to be used for Course Reinstatement</w:t>
      </w:r>
      <w:r w:rsidR="00F6714D" w:rsidRPr="00E424B6">
        <w:rPr>
          <w:rFonts w:ascii="Times New Roman" w:hAnsi="Times New Roman" w:cs="Times New Roman"/>
          <w:b/>
          <w:sz w:val="24"/>
          <w:szCs w:val="24"/>
        </w:rPr>
        <w:t xml:space="preserve"> (r</w:t>
      </w:r>
      <w:r w:rsidRPr="00E424B6">
        <w:rPr>
          <w:rFonts w:ascii="Times New Roman" w:hAnsi="Times New Roman" w:cs="Times New Roman"/>
          <w:b/>
          <w:sz w:val="24"/>
          <w:szCs w:val="24"/>
        </w:rPr>
        <w:t>e-registering in a course from whi</w:t>
      </w:r>
      <w:r w:rsidR="00F6714D" w:rsidRPr="00E424B6">
        <w:rPr>
          <w:rFonts w:ascii="Times New Roman" w:hAnsi="Times New Roman" w:cs="Times New Roman"/>
          <w:b/>
          <w:sz w:val="24"/>
          <w:szCs w:val="24"/>
        </w:rPr>
        <w:t>ch the student has been dropped).</w:t>
      </w:r>
    </w:p>
    <w:p w14:paraId="12D72AF8" w14:textId="77777777" w:rsidR="00053998" w:rsidRPr="00E424B6" w:rsidRDefault="00053998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Student Name (print): _________</w:t>
      </w:r>
      <w:r w:rsidR="00E424B6">
        <w:rPr>
          <w:rFonts w:ascii="Times New Roman" w:hAnsi="Times New Roman" w:cs="Times New Roman"/>
          <w:sz w:val="24"/>
          <w:szCs w:val="24"/>
        </w:rPr>
        <w:t>__________________________ DTC ID#: _______________</w:t>
      </w:r>
    </w:p>
    <w:p w14:paraId="63982975" w14:textId="77777777" w:rsidR="00053998" w:rsidRPr="00E424B6" w:rsidRDefault="00053998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Address: _________</w:t>
      </w:r>
      <w:r w:rsidR="00E424B6">
        <w:rPr>
          <w:rFonts w:ascii="Times New Roman" w:hAnsi="Times New Roman" w:cs="Times New Roman"/>
          <w:sz w:val="24"/>
          <w:szCs w:val="24"/>
        </w:rPr>
        <w:t>__</w:t>
      </w:r>
      <w:r w:rsidRPr="00E424B6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</w:p>
    <w:p w14:paraId="5F7B64A3" w14:textId="77777777" w:rsidR="00053998" w:rsidRPr="00E424B6" w:rsidRDefault="00053998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Telephone</w:t>
      </w:r>
      <w:r w:rsidR="00E424B6">
        <w:rPr>
          <w:rFonts w:ascii="Times New Roman" w:hAnsi="Times New Roman" w:cs="Times New Roman"/>
          <w:sz w:val="24"/>
          <w:szCs w:val="24"/>
        </w:rPr>
        <w:t xml:space="preserve"> number: ______________________</w:t>
      </w:r>
      <w:r w:rsidRPr="00E424B6">
        <w:rPr>
          <w:rFonts w:ascii="Times New Roman" w:hAnsi="Times New Roman" w:cs="Times New Roman"/>
          <w:sz w:val="24"/>
          <w:szCs w:val="24"/>
        </w:rPr>
        <w:t>_</w:t>
      </w:r>
      <w:r w:rsidR="00E424B6">
        <w:rPr>
          <w:rFonts w:ascii="Times New Roman" w:hAnsi="Times New Roman" w:cs="Times New Roman"/>
          <w:sz w:val="24"/>
          <w:szCs w:val="24"/>
        </w:rPr>
        <w:t xml:space="preserve"> </w:t>
      </w:r>
      <w:r w:rsidRPr="00E424B6">
        <w:rPr>
          <w:rFonts w:ascii="Times New Roman" w:hAnsi="Times New Roman" w:cs="Times New Roman"/>
          <w:sz w:val="24"/>
          <w:szCs w:val="24"/>
        </w:rPr>
        <w:t>Student’s DTC email address: ______</w:t>
      </w:r>
      <w:r w:rsidR="00E424B6">
        <w:rPr>
          <w:rFonts w:ascii="Times New Roman" w:hAnsi="Times New Roman" w:cs="Times New Roman"/>
          <w:sz w:val="24"/>
          <w:szCs w:val="24"/>
        </w:rPr>
        <w:t>_______</w:t>
      </w:r>
    </w:p>
    <w:p w14:paraId="1BD0BA14" w14:textId="77777777" w:rsidR="00F6714D" w:rsidRPr="00E424B6" w:rsidRDefault="00F6714D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 xml:space="preserve">Semester: </w:t>
      </w:r>
      <w:r w:rsidRPr="00E424B6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E424B6">
        <w:rPr>
          <w:rFonts w:ascii="Times New Roman" w:hAnsi="Times New Roman" w:cs="Times New Roman"/>
          <w:sz w:val="24"/>
          <w:szCs w:val="24"/>
        </w:rPr>
        <w:t xml:space="preserve"> Fall </w:t>
      </w:r>
      <w:r w:rsidRPr="00E424B6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E424B6">
        <w:rPr>
          <w:rFonts w:ascii="Times New Roman" w:hAnsi="Times New Roman" w:cs="Times New Roman"/>
          <w:sz w:val="24"/>
          <w:szCs w:val="24"/>
        </w:rPr>
        <w:t xml:space="preserve">Spring </w:t>
      </w:r>
      <w:r w:rsidRPr="00E424B6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E424B6">
        <w:rPr>
          <w:rFonts w:ascii="Times New Roman" w:hAnsi="Times New Roman" w:cs="Times New Roman"/>
          <w:sz w:val="24"/>
          <w:szCs w:val="24"/>
        </w:rPr>
        <w:t>Summer</w:t>
      </w:r>
      <w:r w:rsidRPr="00E424B6">
        <w:rPr>
          <w:rFonts w:ascii="Times New Roman" w:hAnsi="Times New Roman" w:cs="Times New Roman"/>
          <w:sz w:val="24"/>
          <w:szCs w:val="24"/>
        </w:rPr>
        <w:tab/>
      </w:r>
      <w:r w:rsidRPr="00E424B6">
        <w:rPr>
          <w:rFonts w:ascii="Times New Roman" w:hAnsi="Times New Roman" w:cs="Times New Roman"/>
          <w:sz w:val="24"/>
          <w:szCs w:val="24"/>
        </w:rPr>
        <w:tab/>
        <w:t xml:space="preserve">   Year: _________</w:t>
      </w:r>
    </w:p>
    <w:p w14:paraId="317F4438" w14:textId="77777777" w:rsidR="00053998" w:rsidRPr="00E424B6" w:rsidRDefault="00053998">
      <w:pPr>
        <w:rPr>
          <w:rFonts w:ascii="Times New Roman" w:hAnsi="Times New Roman" w:cs="Times New Roman"/>
          <w:b/>
          <w:sz w:val="24"/>
          <w:szCs w:val="24"/>
        </w:rPr>
      </w:pPr>
      <w:r w:rsidRPr="00E424B6">
        <w:rPr>
          <w:rFonts w:ascii="Times New Roman" w:hAnsi="Times New Roman" w:cs="Times New Roman"/>
          <w:b/>
          <w:sz w:val="24"/>
          <w:szCs w:val="24"/>
        </w:rPr>
        <w:t>Course(s) to be reinstated</w:t>
      </w:r>
      <w:r w:rsidR="00F6714D" w:rsidRPr="00E424B6">
        <w:rPr>
          <w:rFonts w:ascii="Times New Roman" w:hAnsi="Times New Roman" w:cs="Times New Roman"/>
          <w:b/>
          <w:sz w:val="24"/>
          <w:szCs w:val="24"/>
        </w:rPr>
        <w:t xml:space="preserve"> (a separate form must be completed for each course if multiple instructors)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315"/>
        <w:gridCol w:w="2610"/>
        <w:gridCol w:w="1080"/>
        <w:gridCol w:w="1350"/>
      </w:tblGrid>
      <w:tr w:rsidR="008C0C1C" w:rsidRPr="00E424B6" w14:paraId="7F8F2056" w14:textId="77777777" w:rsidTr="008C0C1C">
        <w:tc>
          <w:tcPr>
            <w:tcW w:w="4315" w:type="dxa"/>
          </w:tcPr>
          <w:p w14:paraId="7A68DF99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4B6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2610" w:type="dxa"/>
          </w:tcPr>
          <w:p w14:paraId="2456E6D2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4B6">
              <w:rPr>
                <w:rFonts w:ascii="Times New Roman" w:hAnsi="Times New Roman" w:cs="Times New Roman"/>
                <w:sz w:val="24"/>
                <w:szCs w:val="24"/>
              </w:rPr>
              <w:t>Prefix</w:t>
            </w:r>
          </w:p>
        </w:tc>
        <w:tc>
          <w:tcPr>
            <w:tcW w:w="1080" w:type="dxa"/>
          </w:tcPr>
          <w:p w14:paraId="34E1D20B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4B6">
              <w:rPr>
                <w:rFonts w:ascii="Times New Roman" w:hAnsi="Times New Roman" w:cs="Times New Roman"/>
                <w:sz w:val="24"/>
                <w:szCs w:val="24"/>
              </w:rPr>
              <w:t>Section #</w:t>
            </w:r>
          </w:p>
        </w:tc>
        <w:tc>
          <w:tcPr>
            <w:tcW w:w="1350" w:type="dxa"/>
          </w:tcPr>
          <w:p w14:paraId="5643BBF9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4B6">
              <w:rPr>
                <w:rFonts w:ascii="Times New Roman" w:hAnsi="Times New Roman" w:cs="Times New Roman"/>
                <w:sz w:val="24"/>
                <w:szCs w:val="24"/>
              </w:rPr>
              <w:t>Credit Hours</w:t>
            </w:r>
          </w:p>
        </w:tc>
      </w:tr>
      <w:tr w:rsidR="008C0C1C" w:rsidRPr="00E424B6" w14:paraId="1EA48150" w14:textId="77777777" w:rsidTr="008C0C1C">
        <w:tc>
          <w:tcPr>
            <w:tcW w:w="4315" w:type="dxa"/>
          </w:tcPr>
          <w:p w14:paraId="30D87E20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7C6B6744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F658D25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35E49E95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0C1C" w:rsidRPr="00E424B6" w14:paraId="377BFDE5" w14:textId="77777777" w:rsidTr="008C0C1C">
        <w:tc>
          <w:tcPr>
            <w:tcW w:w="4315" w:type="dxa"/>
          </w:tcPr>
          <w:p w14:paraId="2801A2F8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61D5D3D1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32BDCF4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24C8694A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0C1C" w:rsidRPr="00E424B6" w14:paraId="28E6D107" w14:textId="77777777" w:rsidTr="008C0C1C">
        <w:tc>
          <w:tcPr>
            <w:tcW w:w="4315" w:type="dxa"/>
          </w:tcPr>
          <w:p w14:paraId="2AC81502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58DAA6E5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7418FBC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933F265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0C1C" w:rsidRPr="00E424B6" w14:paraId="5A391EA2" w14:textId="77777777" w:rsidTr="008C0C1C">
        <w:tc>
          <w:tcPr>
            <w:tcW w:w="4315" w:type="dxa"/>
          </w:tcPr>
          <w:p w14:paraId="39EDC632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71D93F08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6541210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245C8E7" w14:textId="77777777" w:rsidR="008C0C1C" w:rsidRPr="00E424B6" w:rsidRDefault="008C0C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C590916" w14:textId="77777777" w:rsidR="00E424B6" w:rsidRPr="00B62A03" w:rsidRDefault="00E424B6">
      <w:pPr>
        <w:rPr>
          <w:rFonts w:ascii="Times New Roman" w:hAnsi="Times New Roman" w:cs="Times New Roman"/>
          <w:b/>
          <w:sz w:val="12"/>
          <w:szCs w:val="12"/>
        </w:rPr>
      </w:pPr>
    </w:p>
    <w:p w14:paraId="5EBE81D5" w14:textId="77777777" w:rsidR="008C0C1C" w:rsidRPr="00E424B6" w:rsidRDefault="008C0C1C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b/>
          <w:sz w:val="24"/>
          <w:szCs w:val="24"/>
        </w:rPr>
        <w:t xml:space="preserve">Instructor’s Name: </w:t>
      </w:r>
      <w:r w:rsidRPr="00E424B6">
        <w:rPr>
          <w:rFonts w:ascii="Times New Roman" w:hAnsi="Times New Roman" w:cs="Times New Roman"/>
          <w:sz w:val="24"/>
          <w:szCs w:val="24"/>
        </w:rPr>
        <w:t>_____________________________________________________________</w:t>
      </w:r>
    </w:p>
    <w:p w14:paraId="4D87B759" w14:textId="77777777" w:rsidR="00F6714D" w:rsidRPr="00E424B6" w:rsidRDefault="00F6714D">
      <w:pPr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b/>
          <w:sz w:val="24"/>
          <w:szCs w:val="24"/>
        </w:rPr>
        <w:t>Reason for reinstatement:</w:t>
      </w:r>
      <w:r w:rsidRPr="00E424B6">
        <w:rPr>
          <w:rFonts w:ascii="Times New Roman" w:hAnsi="Times New Roman" w:cs="Times New Roman"/>
          <w:sz w:val="24"/>
          <w:szCs w:val="24"/>
        </w:rPr>
        <w:t xml:space="preserve"> ____________________________________________________________________________________________________________________________________________________________</w:t>
      </w:r>
    </w:p>
    <w:p w14:paraId="6A91AB8B" w14:textId="77777777" w:rsidR="00F6714D" w:rsidRPr="00E424B6" w:rsidRDefault="00E424B6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</w:t>
      </w:r>
      <w:r w:rsidR="00F6714D" w:rsidRPr="00E424B6">
        <w:rPr>
          <w:rFonts w:ascii="Times New Roman" w:hAnsi="Times New Roman" w:cs="Times New Roman"/>
          <w:sz w:val="24"/>
          <w:szCs w:val="24"/>
        </w:rPr>
        <w:t xml:space="preserve">I understand I am responsible for the additional tuition and fees associated with this request, including the Reinstatement Fee. </w:t>
      </w:r>
    </w:p>
    <w:p w14:paraId="716EE802" w14:textId="77777777" w:rsidR="00F6714D" w:rsidRPr="00E424B6" w:rsidRDefault="00F6714D" w:rsidP="00F6714D">
      <w:pPr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E424B6">
        <w:rPr>
          <w:rFonts w:ascii="Times New Roman" w:hAnsi="Times New Roman" w:cs="Times New Roman"/>
          <w:b/>
          <w:sz w:val="24"/>
          <w:szCs w:val="24"/>
        </w:rPr>
        <w:t xml:space="preserve">NOTE: SIGNATURES MUST BE OBTAINED </w:t>
      </w:r>
      <w:r w:rsidRPr="00E424B6">
        <w:rPr>
          <w:rFonts w:ascii="Times New Roman" w:hAnsi="Times New Roman" w:cs="Times New Roman"/>
          <w:b/>
          <w:sz w:val="24"/>
          <w:szCs w:val="24"/>
          <w:u w:val="single"/>
        </w:rPr>
        <w:t>IN THE FOLLOWING ORDER</w:t>
      </w:r>
      <w:r w:rsidRPr="00E424B6">
        <w:rPr>
          <w:rFonts w:ascii="Times New Roman" w:hAnsi="Times New Roman" w:cs="Times New Roman"/>
          <w:b/>
          <w:sz w:val="24"/>
          <w:szCs w:val="24"/>
        </w:rPr>
        <w:t>:</w:t>
      </w:r>
    </w:p>
    <w:p w14:paraId="46C77FE0" w14:textId="77777777" w:rsidR="00F6714D" w:rsidRPr="00E424B6" w:rsidRDefault="00F6714D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Student Signature: ______________________________________ Date: ___________________</w:t>
      </w:r>
    </w:p>
    <w:p w14:paraId="6E81849F" w14:textId="77777777" w:rsidR="00F6714D" w:rsidRPr="00E424B6" w:rsidRDefault="00F6714D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Course Instructor: _____________</w:t>
      </w:r>
      <w:r w:rsidR="00E424B6">
        <w:rPr>
          <w:rFonts w:ascii="Times New Roman" w:hAnsi="Times New Roman" w:cs="Times New Roman"/>
          <w:sz w:val="24"/>
          <w:szCs w:val="24"/>
        </w:rPr>
        <w:t>_________________________ D</w:t>
      </w:r>
      <w:r w:rsidR="008C0C1C" w:rsidRPr="00E424B6">
        <w:rPr>
          <w:rFonts w:ascii="Times New Roman" w:hAnsi="Times New Roman" w:cs="Times New Roman"/>
          <w:sz w:val="24"/>
          <w:szCs w:val="24"/>
        </w:rPr>
        <w:t>ate: ___________________</w:t>
      </w:r>
    </w:p>
    <w:p w14:paraId="79C9B634" w14:textId="77777777" w:rsidR="008C0C1C" w:rsidRPr="00E424B6" w:rsidRDefault="008C0C1C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Division Dean: _________________</w:t>
      </w:r>
      <w:r w:rsidR="00E424B6">
        <w:rPr>
          <w:rFonts w:ascii="Times New Roman" w:hAnsi="Times New Roman" w:cs="Times New Roman"/>
          <w:sz w:val="24"/>
          <w:szCs w:val="24"/>
        </w:rPr>
        <w:t>________________________</w:t>
      </w:r>
      <w:r w:rsidRPr="00E424B6">
        <w:rPr>
          <w:rFonts w:ascii="Times New Roman" w:hAnsi="Times New Roman" w:cs="Times New Roman"/>
          <w:sz w:val="24"/>
          <w:szCs w:val="24"/>
        </w:rPr>
        <w:t>Date: ___________________</w:t>
      </w:r>
    </w:p>
    <w:p w14:paraId="4A5FDF34" w14:textId="77777777" w:rsidR="008C0C1C" w:rsidRPr="00E424B6" w:rsidRDefault="008C0C1C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VP for Academic Affairs ____________________</w:t>
      </w:r>
      <w:r w:rsidR="00E424B6">
        <w:rPr>
          <w:rFonts w:ascii="Times New Roman" w:hAnsi="Times New Roman" w:cs="Times New Roman"/>
          <w:sz w:val="24"/>
          <w:szCs w:val="24"/>
        </w:rPr>
        <w:t>_____________</w:t>
      </w:r>
      <w:r w:rsidRPr="00E424B6">
        <w:rPr>
          <w:rFonts w:ascii="Times New Roman" w:hAnsi="Times New Roman" w:cs="Times New Roman"/>
          <w:sz w:val="24"/>
          <w:szCs w:val="24"/>
        </w:rPr>
        <w:t>Date: __________________</w:t>
      </w:r>
    </w:p>
    <w:p w14:paraId="5B02A089" w14:textId="77777777" w:rsidR="00E424B6" w:rsidRPr="00E424B6" w:rsidRDefault="00E424B6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Director of Financial Aid__________</w:t>
      </w:r>
      <w:r>
        <w:rPr>
          <w:rFonts w:ascii="Times New Roman" w:hAnsi="Times New Roman" w:cs="Times New Roman"/>
          <w:sz w:val="24"/>
          <w:szCs w:val="24"/>
        </w:rPr>
        <w:t>_______________________</w:t>
      </w:r>
      <w:r w:rsidRPr="00E424B6">
        <w:rPr>
          <w:rFonts w:ascii="Times New Roman" w:hAnsi="Times New Roman" w:cs="Times New Roman"/>
          <w:sz w:val="24"/>
          <w:szCs w:val="24"/>
        </w:rPr>
        <w:t xml:space="preserve"> Date: __________________</w:t>
      </w:r>
    </w:p>
    <w:p w14:paraId="0ED58F06" w14:textId="77777777" w:rsidR="008C0C1C" w:rsidRPr="00E424B6" w:rsidRDefault="008C0C1C" w:rsidP="00F6714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E424B6">
        <w:rPr>
          <w:rFonts w:ascii="Times New Roman" w:hAnsi="Times New Roman" w:cs="Times New Roman"/>
          <w:sz w:val="24"/>
          <w:szCs w:val="24"/>
        </w:rPr>
        <w:t>VP for Fiscal Affairs ____________</w:t>
      </w:r>
      <w:r w:rsidR="00E424B6">
        <w:rPr>
          <w:rFonts w:ascii="Times New Roman" w:hAnsi="Times New Roman" w:cs="Times New Roman"/>
          <w:sz w:val="24"/>
          <w:szCs w:val="24"/>
        </w:rPr>
        <w:t>_______________________</w:t>
      </w:r>
      <w:r w:rsidRPr="00E424B6">
        <w:rPr>
          <w:rFonts w:ascii="Times New Roman" w:hAnsi="Times New Roman" w:cs="Times New Roman"/>
          <w:sz w:val="24"/>
          <w:szCs w:val="24"/>
        </w:rPr>
        <w:t>_Date: ___________________</w:t>
      </w:r>
    </w:p>
    <w:p w14:paraId="31DC9832" w14:textId="77777777" w:rsidR="00E424B6" w:rsidRDefault="00E424B6" w:rsidP="008C0C1C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6C786C9" w14:textId="77777777" w:rsidR="00F6714D" w:rsidRDefault="008C0C1C" w:rsidP="00E424B6">
      <w:pPr>
        <w:spacing w:after="0"/>
      </w:pPr>
      <w:r w:rsidRPr="00E424B6">
        <w:rPr>
          <w:rFonts w:ascii="Times New Roman" w:hAnsi="Times New Roman" w:cs="Times New Roman"/>
          <w:sz w:val="24"/>
          <w:szCs w:val="24"/>
        </w:rPr>
        <w:t>After obtaining all signatures, the student will forward the fo</w:t>
      </w:r>
      <w:r w:rsidR="00E424B6">
        <w:rPr>
          <w:rFonts w:ascii="Times New Roman" w:hAnsi="Times New Roman" w:cs="Times New Roman"/>
          <w:sz w:val="24"/>
          <w:szCs w:val="24"/>
        </w:rPr>
        <w:t xml:space="preserve">rm to the Registrar’s Office to </w:t>
      </w:r>
      <w:r w:rsidRPr="00E424B6">
        <w:rPr>
          <w:rFonts w:ascii="Times New Roman" w:hAnsi="Times New Roman" w:cs="Times New Roman"/>
          <w:sz w:val="24"/>
          <w:szCs w:val="24"/>
        </w:rPr>
        <w:t>complete the reinstatement.</w:t>
      </w:r>
    </w:p>
    <w:sectPr w:rsidR="00F6714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52CA4" w14:textId="77777777" w:rsidR="0004478A" w:rsidRDefault="0004478A" w:rsidP="008C0C1C">
      <w:pPr>
        <w:spacing w:after="0" w:line="240" w:lineRule="auto"/>
      </w:pPr>
      <w:r>
        <w:separator/>
      </w:r>
    </w:p>
  </w:endnote>
  <w:endnote w:type="continuationSeparator" w:id="0">
    <w:p w14:paraId="0F1D79DB" w14:textId="77777777" w:rsidR="0004478A" w:rsidRDefault="0004478A" w:rsidP="008C0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FAB9D" w14:textId="77777777" w:rsidR="004F5723" w:rsidRPr="004F5723" w:rsidRDefault="004F5723">
    <w:pPr>
      <w:pStyle w:val="Footer"/>
      <w:rPr>
        <w:sz w:val="18"/>
        <w:szCs w:val="18"/>
      </w:rPr>
    </w:pPr>
    <w:r>
      <w:rPr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</w:t>
    </w:r>
    <w:r w:rsidRPr="004F5723">
      <w:rPr>
        <w:sz w:val="18"/>
        <w:szCs w:val="18"/>
      </w:rPr>
      <w:t>Created December 2016</w:t>
    </w:r>
  </w:p>
  <w:p w14:paraId="7C777049" w14:textId="77777777" w:rsidR="004F5723" w:rsidRDefault="004F57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AB7F1" w14:textId="77777777" w:rsidR="0004478A" w:rsidRDefault="0004478A" w:rsidP="008C0C1C">
      <w:pPr>
        <w:spacing w:after="0" w:line="240" w:lineRule="auto"/>
      </w:pPr>
      <w:r>
        <w:separator/>
      </w:r>
    </w:p>
  </w:footnote>
  <w:footnote w:type="continuationSeparator" w:id="0">
    <w:p w14:paraId="37BF2A8D" w14:textId="77777777" w:rsidR="0004478A" w:rsidRDefault="0004478A" w:rsidP="008C0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5B1BB" w14:textId="21663DB3" w:rsidR="00B62A03" w:rsidRDefault="00B62A03">
    <w:pPr>
      <w:pStyle w:val="Header"/>
    </w:pPr>
    <w:r>
      <w:rPr>
        <w:rFonts w:ascii="Times New Roman" w:hAnsi="Times New Roman" w:cs="Times New Roman"/>
        <w:b/>
        <w:noProof/>
        <w:color w:val="1F4E79" w:themeColor="accent1" w:themeShade="80"/>
        <w:sz w:val="24"/>
        <w:szCs w:val="24"/>
      </w:rPr>
      <w:drawing>
        <wp:inline distT="0" distB="0" distL="0" distR="0" wp14:anchorId="6A59B891" wp14:editId="69295A95">
          <wp:extent cx="696935" cy="619125"/>
          <wp:effectExtent l="0" t="0" r="8255" b="0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3127" cy="624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sDA3sTA1MzY2sTBX0lEKTi0uzszPAykwrAUAOzhKiywAAAA="/>
  </w:docVars>
  <w:rsids>
    <w:rsidRoot w:val="00053998"/>
    <w:rsid w:val="0004478A"/>
    <w:rsid w:val="00053998"/>
    <w:rsid w:val="004F5723"/>
    <w:rsid w:val="008C0C1C"/>
    <w:rsid w:val="009A5CA0"/>
    <w:rsid w:val="00A10262"/>
    <w:rsid w:val="00B1373D"/>
    <w:rsid w:val="00B62A03"/>
    <w:rsid w:val="00CF1A40"/>
    <w:rsid w:val="00E424B6"/>
    <w:rsid w:val="00F6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834ABC1"/>
  <w15:chartTrackingRefBased/>
  <w15:docId w15:val="{9FA7E81D-93FA-4E45-9B11-747ED1150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3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0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C1C"/>
  </w:style>
  <w:style w:type="paragraph" w:styleId="Footer">
    <w:name w:val="footer"/>
    <w:basedOn w:val="Normal"/>
    <w:link w:val="FooterChar"/>
    <w:uiPriority w:val="99"/>
    <w:unhideWhenUsed/>
    <w:rsid w:val="008C0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C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B4F86-05DD-4ABA-A6D7-61BCCAC8CA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2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 Richards</dc:creator>
  <cp:keywords/>
  <dc:description/>
  <cp:lastModifiedBy>Tia Richards</cp:lastModifiedBy>
  <cp:revision>2</cp:revision>
  <dcterms:created xsi:type="dcterms:W3CDTF">2021-09-26T00:13:00Z</dcterms:created>
  <dcterms:modified xsi:type="dcterms:W3CDTF">2021-09-26T00:13:00Z</dcterms:modified>
</cp:coreProperties>
</file>